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Mandarine kerze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Land/Re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otrufnummer</w:t>
            </w:r>
          </w:p>
        </w:tc>
      </w:tr>
      <w:tr w14:paraId="42111A89" w14:textId="77777777" w:rsidTr="00AF647F">
        <w:tblPrEx>
          <w:tblW w:w="10488" w:type="dxa"/>
          <w:tblLayout w:type="fixed"/>
          <w:tblLook w:val="04A0"/>
        </w:tblPrEx>
        <w:tc>
          <w:tcPr>
            <w:tcW w:w="1417"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Giftnotruf der Charité - Universitätsmedizin Berlin.</w:t>
            </w:r>
          </w:p>
          <w:p w:rsidR="00E7290F" w:rsidRPr="0069446B" w:rsidP="00AF647F" w14:paraId="727B959F" w14:textId="4603B5AE">
            <w:pPr>
              <w:pStyle w:val="SDSTableTextNormal"/>
              <w:rPr>
                <w:noProof w:val="0"/>
              </w:rPr>
            </w:pPr>
            <w:r w:rsidRPr="0069446B">
              <w:rPr>
                <w:noProof/>
              </w:rPr>
              <w:t xml:space="preserve">CBF, Haus VIII (Wirtschaftgebäude), UG. </w:t>
            </w:r>
          </w:p>
          <w:p w:rsidR="00E7290F" w:rsidRPr="0069446B" w:rsidP="00AF647F" w14:paraId="0A27EADA" w14:textId="324C163E">
            <w:pPr>
              <w:pStyle w:val="SDSTableTextNormal"/>
              <w:rPr>
                <w:noProof w:val="0"/>
              </w:rPr>
            </w:pPr>
            <w:r w:rsidRPr="0069446B">
              <w:rPr>
                <w:noProof/>
              </w:rPr>
              <w:t>Hindenburgdamm 30 12203 Berli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49 (0) 30 19240</w:t>
            </w:r>
          </w:p>
        </w:tc>
      </w:tr>
      <w:tr w14:paraId="42111A8A"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Informationszentrale gegen Vergiftungen.</w:t>
            </w:r>
          </w:p>
          <w:p w:rsidR="00E7290F" w:rsidRPr="0069446B" w:rsidP="00AF647F" w14:textId="4603B5AE">
            <w:pPr>
              <w:pStyle w:val="SDSTableTextNormal"/>
              <w:rPr>
                <w:noProof w:val="0"/>
              </w:rPr>
            </w:pPr>
            <w:r w:rsidRPr="0069446B">
              <w:rPr>
                <w:noProof/>
              </w:rPr>
              <w:t xml:space="preserve">Klinik und Poliklinik für Allgemeine Pädiatrie. Zentrum für Kinderheilkunde, Universitätsklinikum Bonn. </w:t>
            </w:r>
          </w:p>
          <w:p w:rsidR="00E7290F" w:rsidRPr="0069446B" w:rsidP="00AF647F" w14:textId="324C163E">
            <w:pPr>
              <w:pStyle w:val="SDSTableTextNormal"/>
              <w:rPr>
                <w:noProof w:val="0"/>
              </w:rPr>
            </w:pPr>
            <w:r w:rsidRPr="0069446B">
              <w:rPr>
                <w:noProof/>
              </w:rPr>
              <w:t>Gebäude 30, ELKI (Eltern-Kind-Zentrum). Venusberg-Campus 1 53127 Bon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228 19240</w:t>
            </w:r>
          </w:p>
        </w:tc>
      </w:tr>
      <w:tr w14:paraId="42111A8B"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Erfurt.</w:t>
            </w:r>
          </w:p>
          <w:p w:rsidR="00E7290F" w:rsidRPr="0069446B" w:rsidP="00AF647F" w14:textId="4603B5AE">
            <w:pPr>
              <w:pStyle w:val="SDSTableTextNormal"/>
              <w:rPr>
                <w:noProof w:val="0"/>
              </w:rPr>
            </w:pPr>
            <w:r w:rsidRPr="0069446B">
              <w:rPr>
                <w:noProof/>
              </w:rPr>
              <w:t xml:space="preserve">Gemeinsames Giftinformationszentrum der Länder Mecklenburg-Vorpommern, Sachsen, Sachsen-Anhalt und Thüringen. c/o HELIOS Klinikum Erfurt. </w:t>
            </w:r>
          </w:p>
          <w:p w:rsidR="00E7290F" w:rsidRPr="0069446B" w:rsidP="00AF647F" w14:textId="324C163E">
            <w:pPr>
              <w:pStyle w:val="SDSTableTextNormal"/>
              <w:rPr>
                <w:noProof w:val="0"/>
              </w:rPr>
            </w:pPr>
            <w:r w:rsidRPr="0069446B">
              <w:rPr>
                <w:noProof/>
              </w:rPr>
              <w:t>Nordhäuser Straße 74 99089 Erfurt</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361 730 730</w:t>
            </w:r>
          </w:p>
        </w:tc>
      </w:tr>
      <w:tr w14:paraId="42111A8C"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Vergiftungs-Informations-Zentrale.</w:t>
            </w:r>
          </w:p>
          <w:p w:rsidR="00E7290F" w:rsidRPr="0069446B" w:rsidP="00AF647F" w14:textId="4603B5AE">
            <w:pPr>
              <w:pStyle w:val="SDSTableTextNormal"/>
              <w:rPr>
                <w:noProof w:val="0"/>
              </w:rPr>
            </w:pPr>
            <w:r w:rsidRPr="0069446B">
              <w:rPr>
                <w:noProof/>
              </w:rPr>
              <w:t xml:space="preserve">Universitätsklinikum Freiburg. Zentrum für Kinder- und Jugendmedizin. </w:t>
            </w:r>
          </w:p>
          <w:p w:rsidR="00E7290F" w:rsidRPr="0069446B" w:rsidP="00AF647F" w14:textId="324C163E">
            <w:pPr>
              <w:pStyle w:val="SDSTableTextNormal"/>
              <w:rPr>
                <w:noProof w:val="0"/>
              </w:rPr>
            </w:pPr>
            <w:r w:rsidRPr="0069446B">
              <w:rPr>
                <w:noProof/>
              </w:rPr>
              <w:t>Breisacher Str. 86b 79110 Freiburg</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761 19240</w:t>
            </w:r>
          </w:p>
        </w:tc>
      </w:tr>
      <w:tr w14:paraId="42111A8D"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Nord der Länder Bremen, Hamburg, Niedersachsen und Schleswig-Holstein (GIZ-Nord).</w:t>
            </w:r>
          </w:p>
          <w:p w:rsidR="00E7290F" w:rsidRPr="0069446B" w:rsidP="00AF647F" w14:textId="4603B5AE">
            <w:pPr>
              <w:pStyle w:val="SDSTableTextNormal"/>
              <w:rPr>
                <w:noProof w:val="0"/>
              </w:rPr>
            </w:pPr>
            <w:r w:rsidRPr="0069446B">
              <w:rPr>
                <w:noProof/>
              </w:rPr>
              <w:t xml:space="preserve">Universitätsmedizin Göttingen - Georg-August-Universität. </w:t>
            </w:r>
          </w:p>
          <w:p w:rsidR="00E7290F" w:rsidRPr="0069446B" w:rsidP="00AF647F" w14:textId="324C163E">
            <w:pPr>
              <w:pStyle w:val="SDSTableTextNormal"/>
              <w:rPr>
                <w:noProof w:val="0"/>
              </w:rPr>
            </w:pPr>
            <w:r w:rsidRPr="0069446B">
              <w:rPr>
                <w:noProof/>
              </w:rPr>
              <w:t>Robert-Koch Straße 40 37075 Götting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551 19240</w:t>
            </w:r>
          </w:p>
        </w:tc>
      </w:tr>
      <w:tr w14:paraId="42111A8E"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informationszentrum der Länder Rheinland-Pfalz und Hessen.</w:t>
            </w:r>
          </w:p>
          <w:p w:rsidR="00E7290F" w:rsidRPr="0069446B" w:rsidP="00AF647F" w14:textId="4603B5AE">
            <w:pPr>
              <w:pStyle w:val="SDSTableTextNormal"/>
              <w:rPr>
                <w:noProof w:val="0"/>
              </w:rPr>
            </w:pPr>
            <w:r w:rsidRPr="0069446B">
              <w:rPr>
                <w:noProof/>
              </w:rPr>
              <w:t xml:space="preserve">Klinische Toxikologie. Universitätsmedizin der Johannes Gutenberg-Universität Mainz. </w:t>
            </w:r>
          </w:p>
          <w:p w:rsidR="00E7290F" w:rsidRPr="0069446B" w:rsidP="00AF647F" w14:textId="324C163E">
            <w:pPr>
              <w:pStyle w:val="SDSTableTextNormal"/>
              <w:rPr>
                <w:noProof w:val="0"/>
              </w:rPr>
            </w:pPr>
            <w:r w:rsidRPr="0069446B">
              <w:rPr>
                <w:noProof/>
              </w:rPr>
              <w:t>Langenbeckstraße 1. Gebäude 601 55131 Mainz</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6131 19240</w:t>
            </w:r>
          </w:p>
        </w:tc>
      </w:tr>
      <w:tr w14:paraId="42111A8F" w14:textId="77777777" w:rsidTr="00AF647F">
        <w:tblPrEx>
          <w:tblW w:w="10488" w:type="dxa"/>
          <w:tblLayout w:type="fixed"/>
          <w:tblLook w:val="04A0"/>
        </w:tblPrEx>
        <w:tc>
          <w:tcPr>
            <w:tcW w:w="1417"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4FB77ABE">
            <w:pPr>
              <w:pStyle w:val="SDSTableTextNormal"/>
              <w:rPr>
                <w:noProof w:val="0"/>
              </w:rPr>
            </w:pPr>
            <w:r w:rsidRPr="0069446B">
              <w:rPr>
                <w:noProof/>
              </w:rPr>
              <w:t>Deutschland</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61CB0209">
            <w:pPr>
              <w:pStyle w:val="SDSTableTextNormal"/>
              <w:rPr>
                <w:noProof w:val="0"/>
              </w:rPr>
            </w:pPr>
            <w:r w:rsidRPr="0069446B">
              <w:rPr>
                <w:noProof/>
              </w:rPr>
              <w:t>Giftnotruf München.</w:t>
            </w:r>
          </w:p>
          <w:p w:rsidR="00E7290F" w:rsidRPr="0069446B" w:rsidP="00AF647F" w14:textId="4603B5AE">
            <w:pPr>
              <w:pStyle w:val="SDSTableTextNormal"/>
              <w:rPr>
                <w:noProof w:val="0"/>
              </w:rPr>
            </w:pPr>
            <w:r w:rsidRPr="0069446B">
              <w:rPr>
                <w:noProof/>
              </w:rPr>
              <w:t xml:space="preserve">Toxikologische Abteilung der II. Med. Klinik und Poliklinik rechts der Isar der Technischen Universität München. </w:t>
            </w:r>
          </w:p>
          <w:p w:rsidR="00E7290F" w:rsidRPr="0069446B" w:rsidP="00AF647F" w14:textId="324C163E">
            <w:pPr>
              <w:pStyle w:val="SDSTableTextNormal"/>
              <w:rPr>
                <w:noProof w:val="0"/>
              </w:rPr>
            </w:pPr>
            <w:r w:rsidRPr="0069446B">
              <w:rPr>
                <w:noProof/>
              </w:rPr>
              <w:t>Ismaninger Straße 22 81675 München</w:t>
            </w:r>
            <w:r w:rsidRPr="0069446B">
              <w:rPr>
                <w:noProof w:val="0"/>
              </w:rPr>
              <w:t>.</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textId="2BAF4BB7">
            <w:pPr>
              <w:pStyle w:val="SDSTableTextNormal"/>
              <w:rPr>
                <w:noProof w:val="0"/>
              </w:rPr>
            </w:pPr>
            <w:r w:rsidRPr="0069446B">
              <w:rPr>
                <w:noProof/>
              </w:rPr>
              <w:t>+49 (0) 89 19240</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 und 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Enthält LIMONENE, citral, linalool. Kann allergische Reaktionen hervorrufe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ktidentifikato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Einstufung gemäß Verordnung (EG) Nr.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limonene</w:t>
            </w:r>
          </w:p>
          <w:p w:rsidR="00827634" w:rsidRPr="0069446B" w:rsidP="009B0F88" w14:paraId="147D3D58" w14:textId="33B2CEBF">
            <w:pPr>
              <w:pStyle w:val="SDSTableTextNormal"/>
              <w:rPr>
                <w:noProof w:val="0"/>
              </w:rPr>
            </w:pPr>
            <w:r w:rsidRPr="0069446B">
              <w:rPr>
                <w:noProof/>
              </w:rPr>
              <w:t>Stoff mit nationalem Arbeitsplatzgrenzwert (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989-27-5</w:t>
            </w:r>
          </w:p>
          <w:p w:rsidR="00827634" w:rsidRPr="0069446B" w:rsidP="009B0F88" w14:paraId="3F1A30C5"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7-813-5</w:t>
            </w:r>
          </w:p>
          <w:p w:rsidR="00827634" w:rsidRPr="0069446B" w:rsidP="009B0F88" w14:paraId="6ACDC690"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5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Flam. Liq. 3, H226</w:t>
              <w:br/>
              <w:t>Skin Irrit. 2, H315</w:t>
              <w:br/>
              <w:t>Skin Sens. 1B, H317</w:t>
              <w:br/>
              <w:t>Asp. Tox. 1, H304</w:t>
              <w:br/>
              <w:t>Aquatic Acute 1, H400</w:t>
              <w:b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5392-40-5</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26-394-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r.</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G-Nr.</w:t>
            </w:r>
            <w:r w:rsidRPr="0069446B" w:rsidR="004A0E0E">
              <w:rPr>
                <w:noProof w:val="0"/>
              </w:rPr>
              <w:t xml:space="preserve">: </w:t>
            </w:r>
            <w:r w:rsidRPr="0069446B" w:rsidR="00FA7F7F">
              <w:rPr>
                <w:noProof/>
              </w:rPr>
              <w:t>201-134-4</w:t>
            </w:r>
          </w:p>
          <w:p w:rsidR="00827634" w:rsidRPr="0069446B" w:rsidP="009B0F88" w14:textId="49C2065D">
            <w:pPr>
              <w:pStyle w:val="SDSTableTextNormal"/>
              <w:rPr>
                <w:noProof w:val="0"/>
              </w:rPr>
            </w:pPr>
            <w:r w:rsidRPr="0069446B" w:rsidR="00FA7F7F">
              <w:rPr>
                <w:noProof/>
              </w:rPr>
              <w:t>EG Index-Nr.</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bl>
    <w:p w:rsidR="00827634" w:rsidRPr="0069446B" w:rsidP="009E5102" w14:paraId="27338739" w14:textId="72136CC3">
      <w:pPr>
        <w:pStyle w:val="SDSTextNormal"/>
      </w:pPr>
      <w:r>
        <w:rPr>
          <w:noProof/>
        </w:rPr>
        <w:t>Wortlaut der H- und EUH-Sätze: siehe Abschnitt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Ersthelfer sollten auf ihren eigenen Schutz achten und die empfohlene persönliche Schutzausrüstung verwenden (siehe Abschnitt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B077C8" w:rsidRPr="0069446B" w:rsidP="00B077C8" w14:paraId="76C830A6" w14:textId="7C05BC4C">
      <w:pPr>
        <w:pStyle w:val="SDSTextHeading3"/>
        <w:rPr>
          <w:noProof w:val="0"/>
          <w:color w:val="auto"/>
          <w:lang w:val="en-US"/>
        </w:rPr>
      </w:pPr>
      <w:r w:rsidRPr="0069446B">
        <w:rPr>
          <w:noProof/>
          <w:color w:val="auto"/>
          <w:lang w:val="en-US"/>
        </w:rPr>
        <w:t>Nationale Grenzwerte für die berufsbedingte Exposition und biologische Grenzwerte</w:t>
      </w:r>
    </w:p>
    <w:p w:rsidR="000251E6" w:rsidRPr="0069446B"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6A5033" w14:paraId="054DA880" w14:textId="66F3A5D6">
            <w:pPr>
              <w:pStyle w:val="SDSTableTextHeading1"/>
              <w:rPr>
                <w:noProof w:val="0"/>
                <w:color w:val="auto"/>
              </w:rPr>
            </w:pPr>
            <w:r w:rsidRPr="0069446B">
              <w:rPr>
                <w:noProof/>
                <w:color w:val="auto"/>
              </w:rPr>
              <w:t>d-limonene</w:t>
            </w:r>
            <w:r w:rsidRPr="0069446B">
              <w:rPr>
                <w:noProof w:val="0"/>
                <w:color w:val="auto"/>
              </w:rPr>
              <w:t xml:space="preserve"> </w:t>
            </w:r>
            <w:r w:rsidRPr="0069446B" w:rsidR="00FD53E4">
              <w:rPr>
                <w:noProof/>
                <w:color w:val="auto"/>
              </w:rPr>
              <w:t>(5989-27-5)</w:t>
            </w:r>
          </w:p>
        </w:tc>
      </w:tr>
      <w:tr w14:paraId="09AA005D" w14:textId="77777777" w:rsidTr="009D0DC8">
        <w:tblPrEx>
          <w:tblW w:w="10490" w:type="dxa"/>
          <w:tblLayout w:type="fixed"/>
          <w:tblLook w:val="04A0"/>
        </w:tblPrEx>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47054" w14:paraId="7C4BF95B" w14:textId="4292DBE7">
            <w:pPr>
              <w:pStyle w:val="SDSTableTextHeading2"/>
              <w:rPr>
                <w:noProof w:val="0"/>
                <w:color w:val="auto"/>
              </w:rPr>
            </w:pPr>
            <w:r w:rsidRPr="0069446B">
              <w:rPr>
                <w:noProof/>
                <w:color w:val="auto"/>
              </w:rPr>
              <w:t>Deutschland - Begrenzung der Exposition am Arbeitsplatz (TRGS 900)</w:t>
            </w:r>
          </w:p>
        </w:tc>
      </w:tr>
      <w:tr w14:paraId="70951C39"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59DC9D44" w14:textId="70E5D9CB">
            <w:pPr>
              <w:pStyle w:val="SDSTableTextNormal"/>
              <w:rPr>
                <w:noProof w:val="0"/>
              </w:rPr>
            </w:pPr>
            <w:r w:rsidRPr="0069446B">
              <w:rPr>
                <w:noProof/>
              </w:rPr>
              <w:t>Lokale Bezeichn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paraId="7F8A1D5B" w14:textId="4F91B0BF">
            <w:pPr>
              <w:pStyle w:val="SDSTableTextNormal"/>
              <w:rPr>
                <w:noProof w:val="0"/>
              </w:rPr>
            </w:pPr>
            <w:r w:rsidRPr="0069446B">
              <w:rPr>
                <w:noProof/>
              </w:rPr>
              <w:t>(R)-p-Mentha-1,8-dien (D-Limonen)</w:t>
            </w:r>
          </w:p>
        </w:tc>
      </w:tr>
      <w:tr w14:paraId="70951C3A" w14:textId="77777777" w:rsidTr="009D0DC8">
        <w:tblPrEx>
          <w:tblW w:w="10490" w:type="dxa"/>
          <w:tblLayout w:type="fixed"/>
          <w:tblLook w:val="04A0"/>
        </w:tblPrEx>
        <w:tc>
          <w:tcPr>
            <w:tcW w:w="3969" w:type="dxa"/>
            <w:vMerge w:val="restar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28 mg/m³</w:t>
            </w:r>
          </w:p>
        </w:tc>
      </w:tr>
      <w:tr w14:paraId="70951C3B" w14:textId="77777777" w:rsidTr="009D0DC8">
        <w:tblPrEx>
          <w:tblW w:w="10490" w:type="dxa"/>
          <w:tblLayout w:type="fixed"/>
          <w:tblLook w:val="04A0"/>
        </w:tblPrEx>
        <w:tc>
          <w:tcPr>
            <w:tcW w:w="3969" w:type="dxa"/>
            <w:vMerge/>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GW (OEL TWA)</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5 ppm</w:t>
            </w:r>
          </w:p>
        </w:tc>
      </w:tr>
      <w:tr w14:paraId="70951C3C"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Überschreitungsfaktor der Spitzenbegrenz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4(II)</w:t>
            </w:r>
          </w:p>
        </w:tc>
      </w:tr>
      <w:tr w14:paraId="70951C3D"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Anmerkun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DFG - Senatskommission zur Prüfung gesundheitsschädlicher Arbeitsstoffe der DFG (MAK-Kommission); H - hautresorptiv; Sh - Hautsensibilisierende Stoffe; Y - Ein Risiko der Fruchtschädigung braucht bei Einhaltung des Arbeitsplatzgrenzwertes und des biologischen Grenzwertes (BGW) nicht befürchtet zu werden</w:t>
            </w:r>
          </w:p>
        </w:tc>
      </w:tr>
      <w:tr w14:paraId="70951C3E" w14:textId="77777777" w:rsidTr="009D0DC8">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70E5D9CB">
            <w:pPr>
              <w:pStyle w:val="SDSTableTextNormal"/>
              <w:rPr>
                <w:noProof w:val="0"/>
              </w:rPr>
            </w:pPr>
            <w:r w:rsidRPr="0069446B">
              <w:rPr>
                <w:noProof/>
              </w:rPr>
              <w:t>Rechtlicher Bezug</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251E6" w:rsidRPr="0069446B" w:rsidP="00FB22E1" w14:textId="4F91B0BF">
            <w:pPr>
              <w:pStyle w:val="SDSTableTextNormal"/>
              <w:rPr>
                <w:noProof w:val="0"/>
              </w:rPr>
            </w:pPr>
            <w:r w:rsidRPr="0069446B">
              <w:rPr>
                <w:noProof/>
              </w:rPr>
              <w:t>TRGS900</w:t>
            </w:r>
          </w:p>
        </w:tc>
      </w:tr>
    </w:tbl>
    <w:bookmarkStart w:id="2" w:name="_Hlk205902293"/>
    <w:bookmarkEnd w:id="2"/>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Hesperidaceae. Aldehy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d-limonene (5989-27-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gt; 2000 mg/kg Körpergewic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t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Körpergewic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Körpergewicht Animal: mouse, Guideline: OECD Guideline 401 (Acute Oral Toxicity), 95% CL: 2620 - 362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Kaninche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5610 mg/kg Körpergewicht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Tier, weiblich,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Körpergewic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te/Kaninchen, 90 Tag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Körpergewicht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Mandarine kerze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3" w:name="_Hlk54089399"/>
      <w:r w:rsidRPr="0069446B" w:rsidR="00FA7F7F">
        <w:rPr>
          <w:noProof/>
          <w:color w:val="auto"/>
          <w:lang w:val="en-GB"/>
        </w:rPr>
        <w:t>Angaben über sonstige Gefahren</w:t>
      </w:r>
      <w:bookmarkEnd w:id="3"/>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d-limonene (5989-27-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c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Krebstier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c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Krebstier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Mandarine kerze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d-limonene (5989-27-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tral (5392-40-5)</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4"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4"/>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UMWELTGEFÄHRDENDER STOFF, FLÜSSIG, N.A.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UMWELTGEFÄHRDENDER STOFF, FLÜSSIG, N.A.G.</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Eintragung in das Beförderungspapier</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UMWELTGEFÄHRDENDER STOFF, FLÜSSIG, N.A.G.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UMWELTGEFÄHRDENDER STOFF, FLÜSSIG, N.A.G.,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UMWELTGEFÄHRDENDER STOFF, FLÜSSIG, N.A.G.,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p w:rsidR="00E5555B" w:rsidRPr="0069446B" w:rsidP="00CB352E" w14:paraId="59B4C75B" w14:textId="3A38D38E">
            <w:pPr>
              <w:pStyle w:val="SDSTableTextCentered"/>
              <w:rPr>
                <w:noProof w:val="0"/>
              </w:rPr>
            </w:pPr>
            <w:r w:rsidRPr="0069446B" w:rsidR="00FA7F7F">
              <w:rPr>
                <w:noProof/>
              </w:rPr>
              <w:t>Meeresschadstoff</w:t>
            </w:r>
            <w:r w:rsidRPr="0069446B">
              <w:rPr>
                <w:noProof w:val="0"/>
              </w:rPr>
              <w:t xml:space="preserve">: </w:t>
            </w:r>
            <w:r w:rsidRPr="0069446B" w:rsidR="00FA7F7F">
              <w:rPr>
                <w:noProof/>
              </w:rPr>
              <w:t>Nein</w:t>
            </w:r>
          </w:p>
          <w:p w:rsidR="00C93EB0" w:rsidRPr="0069446B" w:rsidP="00C93EB0" w14:paraId="3E1963A9" w14:textId="2D18F11C">
            <w:pPr>
              <w:pStyle w:val="SDSTableTextCentered"/>
              <w:rPr>
                <w:noProof w:val="0"/>
              </w:rPr>
            </w:pPr>
            <w:r w:rsidRPr="0069446B" w:rsidR="00FA7F7F">
              <w:rPr>
                <w:noProof/>
              </w:rPr>
              <w:t>EmS-Nr. (Brand)</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r. (Unbeabsichtigte Freisetzung)</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Umweltgefährlich</w:t>
            </w:r>
            <w:r w:rsidRPr="0069446B">
              <w:rPr>
                <w:noProof w:val="0"/>
              </w:rPr>
              <w:t xml:space="preserve">: </w:t>
            </w:r>
            <w:r w:rsidRPr="0069446B" w:rsidR="00FA7F7F">
              <w:rPr>
                <w:noProof/>
              </w:rPr>
              <w:t>Nein</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Klassifizierungs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ondervorschrift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Begrenz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Freigestellte Me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Verpackungsanweisungen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ondervorschriften für die Ver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Sondervorschriften für die Zusammenpack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Anweisung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Sondervorschriften für ortsbewegliche Tanks und Schüttgut-Container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codier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Fahrzeug für die Beförderung in Tank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Beförderungskategori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ondervorschriften für die Beförderung - Versandstück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ondervorschriften für die Beförderung - Be- und Entladung, Handhabu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Pr>
                <w:noProof/>
              </w:rPr>
              <w:t>Nummer zur Kennzeichnung der Gefahr (Kemler-Zahl)</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farbene Tafel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3" name="" descr="Orangefarbene Tafe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8"/>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beschränkungs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onderbestimm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Begrenz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Freigestellte Me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Pr>
                <w:noProof/>
              </w:rPr>
              <w:t>Sondervorschriften für die Verpackung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Verpackungs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anweisungen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Besondere Bestimmungen für Tank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aukategorie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freigestell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begrenzte Meng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begrenzte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Verpackungs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tomeng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ondervorschriften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Klassifizierungs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ondervorschrift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Begrenz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Freigestellte Meng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Beförderung zugelassen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Ausrüstung erforderlich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Anzahl der blauen Kegel/Lichter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Klassifizierungs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onderbestimm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Begrenz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Freigestellte Me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Verpackungsanweisungen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ondervorschriften für die Ver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Sondervorschriften für die Zusammenpack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Anweis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Besondere Bestimmungen für Tankfahrzeuge und Schüttgutcontain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sidR="00FA7F7F">
              <w:rPr>
                <w:noProof/>
              </w:rPr>
              <w:t>Tankcodierungen für RID-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Beförderungskategori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sidR="00FA7F7F">
              <w:rPr>
                <w:noProof/>
              </w:rPr>
              <w:t>Besondere Beförderungsbestimmungen - Versandstück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Besondere Bestimmungen für die Beförderung - Be-, Entladen und Handhabu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sidR="00FA7F7F">
              <w:rPr>
                <w:noProof/>
              </w:rPr>
              <w:t>Expressgut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Pr>
                <w:noProof/>
              </w:rPr>
              <w:t>Nummer zur Kennzeichnung der Gefah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sidR="00FA7F7F">
              <w:rPr>
                <w:noProof/>
                <w:color w:val="auto"/>
              </w:rPr>
              <w:t>EU-Beschränkungsliste (REACH-Anhang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z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nwendbar auf</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el oder Beschreibung des Eintrags</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toffe oder Gemische, die den Kriterien einer der nachstehenden Gefahrenstufen oder -kategorien gemäß Anhang I der Verordnung (EG) Nr. 1272/2008 entsprechen: Gefahrenklassen 3.1 bis 3.6, 3.7 Beeinträchtigung der Sexualfunktion und Fruchtbarkeit sowie der Entwicklung, 3.8 ausgenommen narkotisierende Wirkungen, 3.9 und 3.10</w:t>
            </w:r>
          </w:p>
        </w:tc>
      </w:tr>
    </w:tbl>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1, Schwach wassergefährdend (Einstufung nach AwSV, Anlage 1).</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kut gewässergefährdend, Kategorie 1</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hronisch gewässergefährdend, Kate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sgefahr, Kategorie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were Augenschädigung/Augenreizung, Kategorie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zündbare Flüssigkeiten, Kategorie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ätzung/Reizung der Haut, Kategorie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ierung der Haut, Kategorie 1B</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üssigkeit und Dampf entzündbar.</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bei Verschlucken und Eindringen in die Atemwege tödlich sei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sidR="00FA7F7F">
              <w:rPr>
                <w:noProof/>
              </w:rPr>
              <w:t>Verursacht Hautreizungen.</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Kann allergische Hautreaktionen verursachen.</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ursacht schwere Augenreizung.</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hr giftig für Wasserorganisme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chädlich für Wasserorganismen, mit langfristiger Wirkung.</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Enthält LIMONENE, citral, linalool. Kann allergische Reaktionen hervorrufen.</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5.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5.05.2026 (Ausgabe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Mandarine kerze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Mandarine kerze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Ausgabedatum: 15.05.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8" Type="http://schemas.openxmlformats.org/officeDocument/2006/relationships/image" Target="media/image3.png"/><Relationship Id="rId18" Type="http://schemas.openxmlformats.org/officeDocument/2006/relationships/customXml" Target="../customXml/item3.xml"/><Relationship Id="rId3" Type="http://schemas.openxmlformats.org/officeDocument/2006/relationships/fontTable" Target="fontTable.xml"/><Relationship Id="rId12" Type="http://schemas.openxmlformats.org/officeDocument/2006/relationships/footer" Target="footer2.xml"/><Relationship Id="rId7" Type="http://schemas.openxmlformats.org/officeDocument/2006/relationships/image" Target="media/image2.png"/><Relationship Id="rId17" Type="http://schemas.openxmlformats.org/officeDocument/2006/relationships/customXml" Target="../customXml/item2.xml"/><Relationship Id="rId16" Type="http://schemas.openxmlformats.org/officeDocument/2006/relationships/styles" Target="styles.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footer" Target="footer1.xml"/><Relationship Id="rId6" Type="http://schemas.openxmlformats.org/officeDocument/2006/relationships/image" Target="media/image1.png"/><Relationship Id="rId15" Type="http://schemas.openxmlformats.org/officeDocument/2006/relationships/theme" Target="theme/theme1.xml"/><Relationship Id="rId5" Type="http://schemas.openxmlformats.org/officeDocument/2006/relationships/hyperlink" Target="mailto: office@labsys.fr" TargetMode="External"/><Relationship Id="rId10" Type="http://schemas.openxmlformats.org/officeDocument/2006/relationships/header" Target="header2.xml"/><Relationship Id="rId19" Type="http://schemas.openxmlformats.org/officeDocument/2006/relationships/customXml" Target="../customXml/item4.xml"/><Relationship Id="rId14" Type="http://schemas.openxmlformats.org/officeDocument/2006/relationships/footer" Target="footer3.xml"/><Relationship Id="rId4" Type="http://schemas.openxmlformats.org/officeDocument/2006/relationships/customXml" Target="../customXml/item1.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3E78F4E-C466-43E0-99E7-77A6651A397D}"/>
</file>

<file path=customXml/itemProps3.xml><?xml version="1.0" encoding="utf-8"?>
<ds:datastoreItem xmlns:ds="http://schemas.openxmlformats.org/officeDocument/2006/customXml" ds:itemID="{0277E455-45DD-4928-82C0-3E99470203FD}"/>
</file>

<file path=customXml/itemProps4.xml><?xml version="1.0" encoding="utf-8"?>
<ds:datastoreItem xmlns:ds="http://schemas.openxmlformats.org/officeDocument/2006/customXml" ds:itemID="{7889A136-BB7F-45F3-AA23-61D9796533AF}"/>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